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ão Santo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ão</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nto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55 Dell Ln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oncierge@rutiah.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3077617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i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